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47876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6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ena Kachniarz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Lena kachniarz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